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6087</w:t>
      </w:r>
      <w:r>
        <w:t xml:space="preserve"> </w:t>
      </w:r>
      <w:r>
        <w:t xml:space="preserve">ทันโลก</w:t>
      </w:r>
      <w:r>
        <w:t xml:space="preserve"> </w:t>
      </w:r>
      <w:r>
        <w:t xml:space="preserve">EXPRESS</w:t>
      </w:r>
      <w:r>
        <w:t xml:space="preserve"> </w:t>
      </w:r>
      <w:r>
        <w:t xml:space="preserve">7</w:t>
      </w:r>
      <w:r>
        <w:t xml:space="preserve"> </w:t>
      </w:r>
      <w:r>
        <w:t xml:space="preserve">ต.ค.</w:t>
      </w:r>
      <w:r>
        <w:t xml:space="preserve"> </w:t>
      </w:r>
      <w:r>
        <w:t xml:space="preserve">66</w:t>
      </w:r>
    </w:p>
    <w:p>
      <w:pPr>
        <w:pStyle w:val="Date"/>
      </w:pPr>
      <w:r>
        <w:t xml:space="preserve">วันพฤหัสบดีที่</w:t>
      </w:r>
      <w:r>
        <w:t xml:space="preserve"> </w:t>
      </w:r>
      <w:r>
        <w:t xml:space="preserve">21</w:t>
      </w:r>
      <w:r>
        <w:t xml:space="preserve"> </w:t>
      </w:r>
      <w:r>
        <w:t xml:space="preserve">มีน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จัดหาอาวุธและกระสุนให้กับรัสเซีย เพื่อจะใช้ทำสงคราใกับยูเครน แม้ว่ารัฐบาลรัสเซียนะคะ ไม่ได้ลงนามขอตกลงทางทหารกับเกาหลีเหนือก็ตาม สหรัฐฯ ไปยึดปืนใหย่กระสุนมาจากเรือของอิหร่านนะคะ แล้วก็มีข่าวนะคะ ว่าสหรัฐจะสิ่งเหล่านั้น ให้กับทางยูเครน แล้วก็พร้อมที่จะส่งอาวุธ ก็คือกระสุนและปืนใหญ่ให้กับรัสเซียเช ่นกัน ส่วนสถานการณ์การสู้รบระหว่างรัฐเซเมื่อวานนี้มีรายงานว่ากองทัพรัสเซีย เปิดฉากโจมตีกลางแคว้นคาร์คีฟ ซึ่งอยู่ทางตะวันออกเฉียงเหนือนะคะ เหตุการณ์นี้ทำให้เด็กชายวัย 10 ขวบอยู่พร้อมกับคุรย่าวัย 68 ปี เสียชีวิตคาที่ และมีผู้ได้รับบาดเจ็บอีก อย่างน้อย 21 คน ในจำนวนนี้นะคะ รวมไปถึงเด็กทารก เป็นเด็กผู้ชายวัย 10 ขวบคนนี้ ถือว่าเป็นเด็กในยูเครน ที่เสียชีวิต นับตั้งแต่เปิดสงครามมาเมื่อกุมภาพันธ์ ปีที่แล้ว เหตุการณ์นี้เกิดขึ้นจากที่รัสเซียได้ยิงขีปนาวุธ ตกลงหมู่บ้านฮาโลซาร์ ซึ่งเป็นหมู่บ้านเล็ก ๆ แห่งหนึ่ง ในคูเปียนสก์นะคะ ซึ่งตั้งอยู่ในแคว้นเดียวกัน จนถึงตอนนี้นะคะ พบผู้เสียชีวิตอย่างน้อย 562 คน และบาดเจ็บ อีก 6 คน ค่ะ เกิดขึ้น ส่งผลให้รัสเซียได้เกิดการวิพากษ์วิจารณ์อย่างรัฐบาลรัสเซีย Dmitry Peskov กองทัพรัสเซียไม่ได้กำหนดเป้าหมายโจมตีไปที่พลเรือนส่วนความคืบหน้าการสืบสวน ของเครื่องบินตัวของ Yevgeny Prigozhin ค่ะ หัวหน้ากลุ่มวาร์กเนอร์ ที่ไปตกนอกกรุงมอกโก ทาง Peccost ไม่ได้สอบสวนรายงานของทีมสอบสวนในขั้นสุดท้า ยแต่ว่าประธานาธิบดีปูติน ชี้ว่าสาเหตุที่เครื่องบินตก ไม่ได้เกิดจากภายนอกช แต่เกิดจากาการระเบิดภายในเครื่องบิน ส่วนในช่วงข้ามคืนที่ผ่านมาค่ะ ทางการยูเครนได้เปิดเผยว่ากองทัพยูนเครนนะคะ สามารถยิงสกัดเครื่องโดรนรัสเซียได้ 25 ลำ หลังจากรัสเซียส่งฝูงโดรน ใกล้กับแม่น้ำดานูบ พื้นฐานของท่าเรือรวมถึง ไซโล ธัญพืชของยูเครนได้รับความเสียหายอย่างหนัก การระดมโจมตี ตอบโต้ทางอากาศ และภาคพื้นดินก็ยังดำเนินต่อเนื่องไปทั่วยูเครนเลยนะคะ หลายพื้นที่ด้วย ส่วนการส่งความช่วยเหลือให้กับยูเครนค่ะ ของบรรดาชาติพันธุ์ยักษ์ใหญ่ ไม่ว่าจะเป็นสหัฐ เยอรมนีนะคะ ประธานาธิบดี Frank-Walter Steinmeier และประธานาธิบดี โจไบเดนของสหรัฐ ประชุมร่วมกันเป็นครั้งแรก หลังการประชุมนะคะ ประธานาธิบดีเยอรมนีออกมาแถลงว่า รัฐบาบเยอรมนี และรัฐบาลสหรัฐ ยังคงยืนหยัด ในการช่วยเหลือยูเครนอย่างเต็มที่ รัฐมนตรี Volodymyr Zelenskyy ของสเปน ออกมาให้คำสัญญากับยูเครนเหมือนกันว่า จะจัดหา Patriot อีกชุดหนึ่งให้กับยูเครน ในพื้นฐานในช่วงที่ฤดูหนาวจะเข้ามาถึง บริษัท Dry metal และผู้ผลิตอาวุธรายใหญ่ที่สุดของเยอรมนี บริษัท ได้รับคำสั่งจองเป็นจำนวนมาก ภายใต้ขอตกลงกับเยรมนี เพื่อจะเติมสตอกที่ลดลง นับตั้งแต่รัสเซียเปิดฉากรุกรานยูเครน ในปี จะทหใ้แล้วเสร็จภายในปี 2024 ซึ่งยูเครนนี่ ใช้กระสุนไปนี่หลาย 1,000 นัด เพราะฉะนั้น ก็เคยข่าวออกมาก่อนหน้านี้แล้วว่า พันธมิตรชาติตะวันชาติที่อยู่กับในยุโรปนี่ กระสุนก็ร่อยหรอ ลงไป ก็ต้องมีการเติมนั่นเองนะคะ ไปดูความสัมพันธ์ในทะเลจีนใต้บ้างค่ะ ระหว่างฟิลิปปินส์ และก็จีนนี่นะคะ ไม่มีทีท่าที่จะเบาลงเลยนะคะ ล่าสุดมีเหตุการณ์ไม่กี่วันที่จีน ไปจุดฉนวนความตึงเครียดขึ้นอีกครั้ง ไปส่งเรือหน่วยยามชายฝั่ง เข้าขวางเรือฟิลิปปินส์ จนเกือบหวิดจะชนกันค่ะ นี่คือภาพมุมสูงนะคะ ที่เผยให้เห็นวินาทีของหน่วยยามชายฝั่งของจีน ที่เข้าปิดล้อมเรือหน่วยยามชายในของฟิลิปปินส์ และเรือขนส่งเสบียงของฟิลิปปินส์ บริเวณแนวปะการัง ซึ่งนี่เป็นพิพาททะเลจีนใต้ เหตุการณ์เกิดเมื่อวันพุธที่ 4 โฆษกหน่วยยามชายฝั่งของฟิลิปินส์ เรือของหน่วยยามชายฝั่งของจีน แล่นเข้ามาใกล้ของเรือของฟิลิปปินส์ แล่นเข้ามาใกล้ขอบเรือของ ในรัศมี 1 เมตร นอกจากนี้ทาง BBC ผู้สื่อข่าวของ BBC ที่อยู่กับเรือหน่วยยามชายฝั่ง ที่กำลังปฏิบัติภารกิจ คุ้มกันเรือเสบียง พบเห็นเรือหน่วยยามชายฝั่งของจีนลำหนึ่ง ที่มีขนาดใหญ่กว่า ถึง 2 ลำ ที่กำลังจะมุ่งหน้าไปที่ เข้าขัดขวางเส้นทางด้วย การเผชิญหน้าระหว่างฟิลิปปินส์และจีนค่ะ กินเวลานานหลายชั่วโมง ขณะที่ทางการฟิลิปปินส์นะคะ ออกมาประณามจีน ที่เข้าสะกัดภารกิจของเรือ 4 ลำนี้ โดยย้ำว่าการกระทำของจีนอาจทำให้เกิดความเข้าใจผิดและเป็นอันตราย ความตึงเครียดและจีนยังคงพุ่งสูง หลังจากเดือนที่แล้วนะคะ หน่วยยามชายฝั่งของฟิลิปปินส์ ได้เปิดการปฏิบัติการพิเศษ ได้ถอดแนวกั้นลอยน้ำของจีน ที่ ดอนสการ์โบโรห์ ซึ่งเป็นที่พิพทาอีกจุดหนึ่งในทะเลจีนใต้เพื่อเปิดทางใฝห้เรือประมงของตนเองเข้าไปพื้นที่ดังกล่าวค่ะ คุณผู้ชมคะ หลังจากการเกิดเหตุวินาศกรรม 921 จนทำให้สหรัฐ ณ เวลานั้นประกาศสงคราม กับการก่อการร้ายค่ะ แล้วจากนั้นไม่นานนะคะ วันนี้ค่ะ ถือได้ว่าเป็นที่วันครบรอบ 22 ปี ที่สหรัฐฯ นี่ ส่งกำลังทหารนี่ เข้าไปบุกอัฟกานิสถาน เราจะย้อนกลับไปดูอีกครั้ง ใน By site History ค่ะ</w:t>
      </w:r>
    </w:p>
    <w:p>
      <w:pPr>
        <w:pStyle w:val="BodyText"/>
      </w:pPr>
      <w:r>
        <w:t xml:space="preserve">(บรรยาย) วันที่ 7 ตุลาคม ปี 2001 สหรัฐอเมริกาได้ส่งไปที่อัฟกานิสถาน ด้วยการส่งเครื่องบินรบและจังหวัดต่าง ๆ ตามด้วยปปฏิบัติการภาคพื้นดินซึ่งสามารถกำราบกลุ่มตาลีบัน ได้ภายในไม่กี่สัปดาห์ โดยมีพันธมิตรอย่างสหรัฐอเมริกา ซึ่งเป็นกลุ่มติดอาวุธที่อยู่มาอย่างยาวนาน เป้าหมายของสหรัฐฯ คือการทำลายกลุ่มก่อการร้าย เชื่อว่าอยู่เบื่องหลังเหตุวินาศกรรม ของปีเดียวกัน และยุติการใช้อัฟกานิสถาน เป็นฐานสู้รบ รวมถึงโคนล้มรัฐบาลตาลีบัน สหรัฐฯ ยังต้องคงทหารไว้ในอัฟกานิสถาน ถึง 20 ปี เพื่อรักศสเสถียรภาพและความมั่นคง โดยถอนกำลังในเดือนสิงหาคม ปี 2021 เปิดทางให้กลุ่มตาลีบันได้กลับมามีอำนาจเปิดประเทศได้ตามเดิม</w:t>
      </w:r>
    </w:p>
    <w:p>
      <w:pPr>
        <w:pStyle w:val="BodyText"/>
      </w:pPr>
      <w:r>
        <w:t xml:space="preserve">(คุณตรีชฎา) ช่วงนี้เราสพักกันก่อนสักครู่นะคะคุณผู้ชม ช่วงหน้าจะพาไปดูการเปิดตัวรถไฟความเร็วสูงประเทศเพื่อนบ้านเราใน ASEAN นี่ค่ะ นี่คือหน้าตาของรถไฟความเร็วสูงของอินโดนีเซีย คือ เขาไปรับทุกมาจากจีนนะคะ ที่มาช่วยสร้าง ต่อจากนี้นะคะ ถ้าไปเที่ยวอินโนีเซีย จากาจาก 3 ชั่วโมงกว่า ๆ นี่เหลือชั่วโมงเดียวเท่านั้น เดี๋ยวกลับมาดูหน้าตาเต็ม ๆ สักครู่ค่ะ</w:t>
      </w:r>
    </w:p>
    <w:p>
      <w:pPr>
        <w:pStyle w:val="BodyText"/>
      </w:pPr>
      <w:r>
        <w:t xml:space="preserve">[เสียงโฆษณา] One Belt One Road 1 แถบ 1 เส้นทางของจีน ล่าสุดนะคะ เรามีรถไฟความเร็วสูงสายแรกของอาเซียน หรือภูมิภาคเอเชียเปิดตัวเรียบร้อยแล้ว เปิดตัวมานะคะ ที่อินโดนีเซียค่ะ รถไฟความเร็วสูงที่ว่านี้นะคะ หรืออีกเขชื่อหนึ่งว่า</w:t>
      </w:r>
      <w:r>
        <w:t xml:space="preserve"> </w:t>
      </w:r>
      <w:r>
        <w:t xml:space="preserve">“</w:t>
      </w:r>
      <w:r>
        <w:t xml:space="preserve">รถไฟหัวกระสุน</w:t>
      </w:r>
      <w:r>
        <w:t xml:space="preserve">”</w:t>
      </w:r>
      <w:r>
        <w:t xml:space="preserve"> </w:t>
      </w:r>
      <w:r>
        <w:t xml:space="preserve">คือ ร่นระยะเวลาอย่างมากนะคะ อีก 2 เมืองหลวง ก็คือ กรุงจาการ์ตา หรือ เมืองดุงใช่ไหมคะ ปกติ ถ้าจะต้องโดยสารสองเมืองนี้จะใช้เวลาประมาณ ประมาณ 3 ชั่วโมงกว่า ๆ แต่พอมีรถไฟหัวกระสุน หรือรถไปความเร็วสูงนี้ ใช้เวลาแค่เพียงชั่วโมงหนึ่ง ก็ถึงแลนี้คือหน้าของวิ่งเชื่อมระหว่าง กรุงจารการตาร์ เมืองหลวงของอินโดนีเซีย และเมืองบันดุง ที่มีขนาดใหญ่ของอินโดนีเซียแล้วก็ เป็นเมืองหลวงของจังหวัดชวานะคะ ซึ่งขบวนนี้ วูชนี่ คือเสียงของรถไฟที่วิ่งนะคะ และสะท้อนความทันสมัยของระบบขนส่งของอินโดนีเซียมีประสิทธิภาพ ที่เป็นมิตรกับสิ่งแวดล้อมด้วย และรวมกับขบวนการขนส่งธารณะรูปแบบอื่น ๆ นอกจากนี้นะคะ คำว่า ยอินเดีย ขออภัยค่ะ มาจากภาษาอินโดนีเซียว่า Vaktu Herman Operasi Optimal,Sistem Handal ซึ่งแปลว่า ประหยัดเวลา ดำเนินงานได้อย่างเหมาะสมที่สุด และระบบที่เชื่อถือได้ ต้องบอกว่ารถไฟความเร็วสูงสายนี้ซึ่งมี 8 ขบวน จุได้ 601 คน จะพาผู้โดยสารวิ่งข้ามเมืองหลวงของอินโดนีเซีย และเมืองบันดุงนะคะ ด้วยระยะทาง คือ 140 กิโลเมตร ตอนแรกว่า 1 ชั่วโมง นี่ ไป ๆ มา ๆ นี่ไม่ถึงนะคะ ประมาณ ตีไปประมาณ 40 นาที จากเดิมที่ บอกไปว่า 2 เมืองนี้ ต้องใช้เวลาอย่างน้อยก่อนหน้านี้ 2 ชั่วโฌมง เหลือไม่ถึงชั่วโมง ประธานบดี Joko Widodoท่านโดนั่งรถไฟความเร็วสูง Vooch ที่ผ่านมาเมื่อวันจันทร์ที่ผ่านมา พร้อมกับ Iriana widodo บอกว่ารถไฟควมาเร็วสูงสายนี้ สามารถวิ่งทำความเร็วด้วยความสูงถึง 300 กิโลเมตรต่อชั่วโมง นอกจากความเร็วสูงสายแรกในอินโดนีเซียแล้วยังสายแรกใน ASEAN ด้วยค่ะ</w:t>
      </w:r>
    </w:p>
    <w:p>
      <w:pPr>
        <w:pStyle w:val="BodyText"/>
      </w:pPr>
      <w:r>
        <w:t xml:space="preserve">[ภาษาต่างประเทศ]</w:t>
      </w:r>
    </w:p>
    <w:p>
      <w:pPr>
        <w:pStyle w:val="BodyText"/>
      </w:pPr>
      <w:r>
        <w:t xml:space="preserve">(คุณตรีชฎา) แต่จริง ๆ แล้วนี่ การเปิดตัวรถไฟความเร็วสูงของอินโดนีเซีย ล่าช้ากว่า นะคะ เนื่องมาจากว่ามีอุปสรรคมากมายค่ะ รัฐมนตรี ที่ดูแล Project นี้ ปัญหาและความท้าทาย เกิดขึ้นในขั้นตอนการสร้าง ปัญหาขั้นพื้นฐาน อย่างเรื่องปัญหาใช้ในการก่อสร้างทางรถไฟ การประสานงานที่ไม่เพียงพอตลอดจนรความยากลำบากของการระดมทุนในช่วงการระบาดของ COVID-19 แต่สุดท้าย ก็พิสูจน์ให้เห็นแล้วว่าดี จากความร่วมมือในหลาย ๆ ฝ่าย ตั้งแต่รัฐบาลกลาง รัฐบาลท้องถิ่น รัฐวิสหกิจ ภาคเอกชน และภาครัฐ ตลอดจนผู้ที่ให้ทุนสนับสนุนก็คือรัฐบาลจจีนค่ะ และอีกหลายบริษัทเกี่ยวข้อง ขณะที่รถไฟความเร็วสูงสายนี้ จะยังให้ประชาชนทดลองนั่งฟรีจนถึงเดือนตุลาคมนี้ เก็บเงินค่าโดยสาร แม้ว่าจะยังไม่ได้สรุปราคาค่าโดยสารแน่ชัด แต่ว่ารถไฟสายนี้มาลองดูนะคะ ว่าเป็นอย่างไร มีที่นั่ง 6 ประเภทค่ะ มีชั้น 1 ชั้น 2 แล้วก็ที่นั่ง VIP มีสิ่งอำนวยความสะดวกที่แตกต่างกันออกไป ซึ่งตรงนี้แน่นนอนนะคะ ว่าแต่ละชั้น มีราคาต่างกัน ไม่มีในเบื้องต้น คาดการแบบนีบันดุง ซึ่งเป็นจุดหมายปลายทางของ ชั้น 2 ที่มีราคาถูกที่สุด จะอยู่ที่ประมาณ 25000 รูเปียห์ หรือประมาณ 595 บาท ต่อคน ต่อเที่ยว ส่วนที่นั่งชั้น First-Class หรือว่าชั้น 1 มีพื้นที่มากขึมีช่องเก็บสัมภาระ แล้วก็ชาร์จ USB 300,000 รูเปียห์อินโดนีเซีย หรือประมาณ 730 บาท ต่อเที่ยว ขณะที่ที่นั่ง VIP ค่ะ ราคาจะอยู่ที่ 50,000 รูเปียอินโดนีเซีย และต่อ 1 คนและต่อเที่ยว นี้ถือเป็นรถไฟความเร็วสายแรกในประเทศและในอาเซียนะคะ ถามคนในอินโดนีเซียบ้างดีกว่าว่า เขารู้สึกอยา่งไร รายงานข่าวบอกว่า คนอินโดนีเซีย ตื่นเต้น ดีใจ แต่ก็แสดงความเห็นต่างกันออกไป อย่างคนที่อาศัยอยู่ใกล้กับเมืองจาการ์ตาบอกว่าก็คิดว่าสะดวกมาก ๆ เพราะว่าครอบครัวของเธอและเพื่อน ๆ ของเธอออยู่ที่บันดุง การมีรถไฟความเร็วสูง ก็ทำให้เธอสามารถให้เธอใช้บริการสายนี้กลับบ้านไปหาครอบครัว และไปหาเพื่อน ๆ ได้บ่อยขึ้น ก็มีเสียงคนอินโดนีเซียบางส่วนนะคะ บอกว่าตั๋วมันแพงเกินไป สำหรับพวกเขาแล้วตอนนี้ถ้าเปิดให้นั่งฟรีไปจนถึงเดือนตุลาคม ใช้บริการ แต่หลังจากที่ไม่ฟรีแล้ว ในแง่ของราถ้าเลือกได้ ก็ยังคงชอบการโดยสารอยู่ดีนะคะ ไปยังบันดุงอยู่ดีค่ะโครงการรถไฟฟ้าความเร็วสูง ถูกตั้งคำถามมากมายถึงผลกระทบทางเศรษฐกิจด้วยค่ะ แล้วก็ความคุ้มค่าในการดำเนินการ เนื่องจากมูสูงมากนะคะ สูราวประมาณ 206,000 ล้านบาท ตัวแทนจาก เคเรตา หรือ KCIC ซึ่งเป็นกลุ่มร่วมทุนระหว่างรัฐวิสาหกิจ 4 แห่ง กับบริษัท China Railway International เปิดเผยกับสำนักข่าว นิเคอินะคะ ว่าสายนี้จะสร้างผลประโยชน์มหาศาลให้กับอินโดีเซัเพราะว่าแน่นอนนะคะ ว่า พอความสะดวกสบายไปถึงแล้วนี่ ก็มีการพัฒนาพื้นที่รอบข้าง ในเชิงพาณิชย์ เช่น มีโรงแรม ตามสถานีรถไฟสายนี้ มีการพัฒนามีสถานีในกรุงจาการ์ตาเริ่มพัฒนาพื้นที่แล้ว เช่นเดียวกับปลายทาง อย่างบันดุงค่ะ ซึ่งเป็นที่รู้จักในด้านอาหาร แล้วก็ด้านอุตสาหกรรมทางกลยุทธ์ เข้าออกเมืองมากขึ้น เนื่องจากว่าสะดวกสบายมาก เพราะว่า 40 นาที แล้ว แต่ว่าหลายฝ่ายก็ยังตั้งคำถามเกี่ยวกับผลกระทยทางเศรษฐกิจอย่างน้อยก็ในตอนนี้นะคะ สถาบันวิจัย Segara สิ่งที่ได้ คือ ความภาคภูมิใจให้กับประเทศ เพราะว่าเป็นรถไฟความเร็วสูงสายแรกเลยในกลุ่มประเทศอาเซีย ที่เปิดตัวในที่ประเทศอินโดนีเซีย แต่ในแง่ของเศรษฐกิจ เขาบอกว่ารถไฟสายนี้ จะไม่ส่งผลใด ๆ ต่อเศรษฐกิจของอินโดนีเซียอย่างมีนัยสำคัญ เพราะว่าผู้คนก็ยังใช้รถส่วนตัว เพื่อเดินทางไปเยือนเมืองบันดุง ที่นั่งยังขาดแคนระบบขนส่งสาธารณะ ก็ย้ำว่า รถไฟความเร็วสูง จะส่งผลลัพธ์เชิงเศรษฐกิจอย่างมีนัยสำคัญ อย่างมันัยสำคัญก็ต่อเมื่อ เป็นทางเชื่อมซึ่งเผ็นเมืองใหญ่อันดับ 2 ของประเทศ ซึ่งเผ็นเมืองหลวงขอของจังหวัดชะวา ตะวันออก ซึ่งเมื่อซูราบายานี่ อยู่ห่างออกไปจากจาการ์ตาไปเมืองบันดุง ก็ถามตรงนี้ว่า จะมีแผนในการจะขยายเส้นทางนี้หรือไม่ ประธานาธิบดี Joko Widodo นะคะ ตัวเขาก็หวังว่าจะมีการขยายรถไฟไปเมืองใหญ่ ๆ อย่างเช่น เมืองเมืองเทอจาการ์ติ เมืองยอกยาการ์ตา เมืองโซโล แล้วก็ซูราบายา เป็นต้น ที่ดูแลโปรเจครถไฟความเร็วสูงอย่าง ณูฮุต ปาจินนี่บอกว่า ประธานาธิบดี Joko Widodo นี่ ให้เขาไปศึกษาเส้นทางรถไฟไปซูราบายา แล้วก็รัฐบาลจีนเองก็ยินดีอย่างมาก ถ้าจะมาร่วมโปรเจกขยายเส้นทางรถไฟความเร็วสูงนี้ในอนาคตค่ะ และช่วงรอบสัปดาห์ที่เกิดขึ้น มีข่าวอะไรที่น่าสนใจบ้าง ติดตามชม Weeked Review ค่ะ</w:t>
      </w:r>
    </w:p>
    <w:p>
      <w:pPr>
        <w:pStyle w:val="BodyText"/>
      </w:pPr>
      <w:r>
        <w:t xml:space="preserve">(บรรยาย) ชนราวกั้นตกสะพานสูงเกือบ 15 เมตร ส่งผลให้ ลุกไหม้ ในเขต เมืองเวนิส จากตัวอย่าง DNA เนื่องจากหลายคนไม่ได้นำเอกสารแสดงตัวตนมาด้วย ขณะที่เบื้องต้นไม่สามารถระบุสาเหตุที่เกิดขึ้นได้ บังกลาเทศ ที่สุดเป็นประวิตการณ์ พบผู้เสียชีวิตที่เกี่ยวกับไข้เลือดออกแล้ว มากกว่า 1,000 คน สูงกว่าปีที่แล้ว 4 ท่าน กำลังพยายามอย่างหนักที่รับมือกับผู้ป่วยนักวิจัยพบโลมาในทะเลสาบเตเต้ ในป่าอะแมซอน องศาที่สูงขึ้น อะแมซอน</w:t>
      </w:r>
    </w:p>
    <w:p>
      <w:pPr>
        <w:pStyle w:val="BodyText"/>
      </w:pPr>
      <w:r>
        <w:t xml:space="preserve">(คุณตรีชฎา) ช่วงนี้มาพักกันก่อนสักครู่ค่ะผู้ชม กลับมาดูประเทศหนึ่ง ที่มีความก้าวหน้าใน7 ชาติ นะคะ หรือว่า G7 ก้าวข้ามไม่พ้นสักที เรื่องการเท่าเทียมกันในประเทศ โดยเฉพาะกับล่าสุด ที่บอกว่าอยู่ในญี่ปุ่น งฃ</w:t>
      </w:r>
    </w:p>
    <w:p>
      <w:pPr>
        <w:pStyle w:val="BodyText"/>
      </w:pPr>
      <w:r>
        <w:t xml:space="preserve">(คุณตรีชฎา) คู่อย่างของอากิและฮิการินะคะ คู่รักหญิงรักหญิง ชาวญี่ปุ่นที่ออกมาเล่ากับสำนักข่าว BCC เธอบอกว่า เธอเล่าให้ฟังว่าแต่คำตอบที่ได้รับจากเจ้าของบ้านเช่าว่าสำหรับคู่รักเท่านั้น เธอก็ตอบกลับไปว่าพวกเธอนี่ไงคือคู่รักกัน ก่อนที่ผู้ให้เช่าจะอธิบาบยเพิ่มเติมว่า คู่รักคือหญิงกับชาย อากิกับฮิการิค่ะ คบกันมา 10 กว่าปีแล้ว 30 กว่า ๆ ทั้งคู่ แล้วก็เป็นคุณแม่ที่ดูแลลูกชายตัวน้อย คืออากินี่ เธอมีลุกและเธอคลอดแลนะคะ แล้วก็ไปเจอกันคิการิ ทั้งสองก็สลับบทบาทการเป็นแม่ค่ะ ทั้งเปลี่ยนผ้าอ้อม ป้อนนมกันไป แต่ถ้าพูดถึงท่าทีรัฐบาลญี่ปุ่น พวกเธอทั้งคู่ไม่ใช่คู่รักที่ถูกต้องตามกฎหมาย แม้มีเพื่อน ๆ ที่คอยให้กำลังใจ</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6087 ทันโลก EXPRESS 7 ต.ค. 66</dc:title>
  <dc:creator/>
  <cp:keywords/>
  <dcterms:created xsi:type="dcterms:W3CDTF">2024-03-21T07:14:34Z</dcterms:created>
  <dcterms:modified xsi:type="dcterms:W3CDTF">2024-03-21T07:1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1 มีนาคม 2567 เวลา 13.00 น.</vt:lpwstr>
  </property>
  <property fmtid="{D5CDD505-2E9C-101B-9397-08002B2CF9AE}" pid="3" name="subtitle">
    <vt:lpwstr/>
  </property>
</Properties>
</file>